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7C288" w14:textId="43264AD3" w:rsidR="00983AFF" w:rsidRDefault="00C1050C" w:rsidP="00983AFF">
      <w:pPr>
        <w:spacing w:after="0" w:line="240" w:lineRule="auto"/>
        <w:rPr>
          <w:b/>
          <w:sz w:val="28"/>
        </w:rPr>
      </w:pPr>
      <w:r>
        <w:rPr>
          <w:b/>
          <w:sz w:val="28"/>
        </w:rPr>
        <w:t>ECCS 1611</w:t>
      </w:r>
      <w:r w:rsidR="00983AFF" w:rsidRPr="00EE1D22">
        <w:rPr>
          <w:b/>
          <w:sz w:val="28"/>
        </w:rPr>
        <w:t xml:space="preserve"> – Programming 1</w:t>
      </w:r>
      <w:r w:rsidR="00875481">
        <w:rPr>
          <w:b/>
          <w:sz w:val="28"/>
        </w:rPr>
        <w:t xml:space="preserve"> </w:t>
      </w:r>
      <w:r w:rsidR="00983AFF" w:rsidRPr="00EE1D22">
        <w:rPr>
          <w:b/>
          <w:sz w:val="28"/>
        </w:rPr>
        <w:t xml:space="preserve">– </w:t>
      </w:r>
      <w:r w:rsidR="00F03022">
        <w:rPr>
          <w:b/>
          <w:sz w:val="28"/>
        </w:rPr>
        <w:t>Fall</w:t>
      </w:r>
      <w:r w:rsidR="00983AFF" w:rsidRPr="00EE1D22">
        <w:rPr>
          <w:b/>
          <w:sz w:val="28"/>
        </w:rPr>
        <w:t xml:space="preserve"> </w:t>
      </w:r>
      <w:r w:rsidR="00447846">
        <w:rPr>
          <w:b/>
          <w:sz w:val="28"/>
        </w:rPr>
        <w:t>Semester</w:t>
      </w:r>
      <w:r w:rsidR="00983AFF" w:rsidRPr="00EE1D22">
        <w:rPr>
          <w:b/>
          <w:sz w:val="28"/>
        </w:rPr>
        <w:t xml:space="preserve"> </w:t>
      </w:r>
      <w:r w:rsidR="0054471D">
        <w:rPr>
          <w:b/>
          <w:sz w:val="28"/>
        </w:rPr>
        <w:t>2020</w:t>
      </w:r>
    </w:p>
    <w:p w14:paraId="11AEAD9B" w14:textId="1EF4285D" w:rsidR="00447846" w:rsidRDefault="00915E93" w:rsidP="00983AFF">
      <w:pPr>
        <w:spacing w:after="0" w:line="240" w:lineRule="auto"/>
        <w:rPr>
          <w:b/>
          <w:sz w:val="28"/>
        </w:rPr>
      </w:pPr>
      <w:r>
        <w:rPr>
          <w:b/>
          <w:sz w:val="28"/>
        </w:rPr>
        <w:t>Major</w:t>
      </w:r>
      <w:r w:rsidR="00447846">
        <w:rPr>
          <w:b/>
          <w:sz w:val="28"/>
        </w:rPr>
        <w:t xml:space="preserve"> </w:t>
      </w:r>
      <w:r w:rsidR="00983AFF">
        <w:rPr>
          <w:b/>
          <w:sz w:val="28"/>
        </w:rPr>
        <w:t>P</w:t>
      </w:r>
      <w:r>
        <w:rPr>
          <w:b/>
          <w:sz w:val="28"/>
        </w:rPr>
        <w:t>rogramming Assignment #</w:t>
      </w:r>
      <w:r w:rsidR="00447846">
        <w:rPr>
          <w:b/>
          <w:sz w:val="28"/>
        </w:rPr>
        <w:t xml:space="preserve"> </w:t>
      </w:r>
      <w:r w:rsidR="00983AFF">
        <w:rPr>
          <w:b/>
          <w:sz w:val="28"/>
        </w:rPr>
        <w:t xml:space="preserve">1 </w:t>
      </w:r>
      <w:r w:rsidR="00447846">
        <w:rPr>
          <w:b/>
          <w:sz w:val="28"/>
        </w:rPr>
        <w:t xml:space="preserve">(MP1) </w:t>
      </w:r>
      <w:r w:rsidR="00983AFF">
        <w:rPr>
          <w:b/>
          <w:sz w:val="28"/>
        </w:rPr>
        <w:t xml:space="preserve">– </w:t>
      </w:r>
      <w:proofErr w:type="spellStart"/>
      <w:r w:rsidR="00983AFF">
        <w:rPr>
          <w:b/>
          <w:sz w:val="28"/>
        </w:rPr>
        <w:t>Gotta</w:t>
      </w:r>
      <w:proofErr w:type="spellEnd"/>
      <w:r w:rsidR="00983AFF">
        <w:rPr>
          <w:b/>
          <w:sz w:val="28"/>
        </w:rPr>
        <w:t xml:space="preserve"> sell them donuts… </w:t>
      </w:r>
    </w:p>
    <w:p w14:paraId="7546D0BF" w14:textId="4A89E60E" w:rsidR="00983AFF" w:rsidRDefault="00983AFF" w:rsidP="00983AFF">
      <w:pPr>
        <w:spacing w:after="0" w:line="240" w:lineRule="auto"/>
        <w:rPr>
          <w:b/>
          <w:sz w:val="28"/>
        </w:rPr>
      </w:pPr>
      <w:r>
        <w:rPr>
          <w:b/>
          <w:sz w:val="28"/>
        </w:rPr>
        <w:t xml:space="preserve">Due </w:t>
      </w:r>
      <w:r w:rsidR="00447846">
        <w:rPr>
          <w:b/>
          <w:sz w:val="28"/>
        </w:rPr>
        <w:t xml:space="preserve">date: </w:t>
      </w:r>
      <w:r w:rsidR="00F03022">
        <w:rPr>
          <w:b/>
          <w:sz w:val="28"/>
        </w:rPr>
        <w:t>T</w:t>
      </w:r>
      <w:r w:rsidR="00BE12A8">
        <w:rPr>
          <w:b/>
          <w:sz w:val="28"/>
        </w:rPr>
        <w:t>hur</w:t>
      </w:r>
      <w:r w:rsidR="00447846">
        <w:rPr>
          <w:b/>
          <w:sz w:val="28"/>
        </w:rPr>
        <w:t>sday</w:t>
      </w:r>
      <w:r w:rsidR="00F03022">
        <w:rPr>
          <w:b/>
          <w:sz w:val="28"/>
        </w:rPr>
        <w:t xml:space="preserve"> </w:t>
      </w:r>
      <w:r w:rsidR="00734FF0">
        <w:rPr>
          <w:b/>
          <w:sz w:val="28"/>
        </w:rPr>
        <w:t>10</w:t>
      </w:r>
      <w:r w:rsidR="00875481">
        <w:rPr>
          <w:b/>
          <w:sz w:val="28"/>
        </w:rPr>
        <w:t xml:space="preserve"> </w:t>
      </w:r>
      <w:r w:rsidR="00734FF0">
        <w:rPr>
          <w:b/>
          <w:sz w:val="28"/>
        </w:rPr>
        <w:t>September</w:t>
      </w:r>
      <w:r w:rsidR="00875481">
        <w:rPr>
          <w:b/>
          <w:sz w:val="28"/>
        </w:rPr>
        <w:t xml:space="preserve"> 20</w:t>
      </w:r>
      <w:r w:rsidR="00734FF0">
        <w:rPr>
          <w:b/>
          <w:sz w:val="28"/>
        </w:rPr>
        <w:t>20</w:t>
      </w:r>
      <w:r w:rsidR="00875481">
        <w:rPr>
          <w:b/>
          <w:sz w:val="28"/>
        </w:rPr>
        <w:t xml:space="preserve"> </w:t>
      </w:r>
      <w:r w:rsidR="00734FF0">
        <w:rPr>
          <w:b/>
          <w:sz w:val="28"/>
        </w:rPr>
        <w:t>at 11:59 pm</w:t>
      </w:r>
    </w:p>
    <w:p w14:paraId="38C32D7E" w14:textId="77777777" w:rsidR="009B3FF3" w:rsidRPr="00BB6E75" w:rsidRDefault="009B3FF3">
      <w:pPr>
        <w:rPr>
          <w:sz w:val="2"/>
        </w:rPr>
      </w:pPr>
    </w:p>
    <w:p w14:paraId="32B50939" w14:textId="77777777" w:rsidR="003E4603" w:rsidRDefault="0049618F" w:rsidP="003E4603">
      <w:pPr>
        <w:jc w:val="center"/>
      </w:pPr>
      <w:r>
        <w:rPr>
          <w:noProof/>
        </w:rPr>
        <w:drawing>
          <wp:inline distT="0" distB="0" distL="0" distR="0" wp14:anchorId="5E1E6796" wp14:editId="4F78C447">
            <wp:extent cx="6382512" cy="3813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ims_donut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512" cy="381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FB05D" w14:textId="77777777" w:rsidR="009B3FF3" w:rsidRDefault="009B3FF3" w:rsidP="003E4603">
      <w:r>
        <w:t xml:space="preserve">Assume that you are an employee at </w:t>
      </w:r>
      <w:r w:rsidR="0049618F">
        <w:t>Jim’s</w:t>
      </w:r>
      <w:r>
        <w:t xml:space="preserve"> Donut </w:t>
      </w:r>
      <w:r w:rsidR="0049618F">
        <w:t>Shop in Vandalia</w:t>
      </w:r>
      <w:r>
        <w:t xml:space="preserve">.  Your </w:t>
      </w:r>
      <w:r w:rsidR="003537CA">
        <w:t>supervisor</w:t>
      </w:r>
      <w:r>
        <w:t xml:space="preserve">, upon hearing that you’re taking a programming class, has asked you to write a program that will calculate the cost of a customer’s donut purchase.  Fortunately for you, there are only two categories of donuts served: regular and </w:t>
      </w:r>
      <w:r w:rsidR="003537CA">
        <w:t>fancy</w:t>
      </w:r>
      <w:r>
        <w:t xml:space="preserve">.  Regular donuts are priced at </w:t>
      </w:r>
      <w:r w:rsidR="0049618F">
        <w:t>75</w:t>
      </w:r>
      <w:r>
        <w:t xml:space="preserve"> cents individually</w:t>
      </w:r>
      <w:r w:rsidR="0049618F">
        <w:t>, or you can get a dozen for $7.99</w:t>
      </w:r>
      <w:r>
        <w:t xml:space="preserve">.  </w:t>
      </w:r>
      <w:r w:rsidR="0049618F">
        <w:t>Fancy</w:t>
      </w:r>
      <w:r>
        <w:t xml:space="preserve"> donuts, regardless of filling</w:t>
      </w:r>
      <w:r w:rsidR="0049618F">
        <w:t xml:space="preserve"> or twist</w:t>
      </w:r>
      <w:r>
        <w:t xml:space="preserve">, are priced </w:t>
      </w:r>
      <w:r w:rsidR="0049618F">
        <w:t>at 8</w:t>
      </w:r>
      <w:r>
        <w:t xml:space="preserve">5 cents </w:t>
      </w:r>
      <w:r w:rsidR="0049618F">
        <w:t xml:space="preserve">each, or </w:t>
      </w:r>
      <w:r w:rsidR="003537CA">
        <w:t xml:space="preserve">at </w:t>
      </w:r>
      <w:r w:rsidR="0049618F">
        <w:t>$8.49/dozen</w:t>
      </w:r>
      <w:r>
        <w:t>.</w:t>
      </w:r>
      <w:r w:rsidR="003D0141">
        <w:t xml:space="preserve">  </w:t>
      </w:r>
      <w:r w:rsidR="003D0141" w:rsidRPr="00875481">
        <w:t xml:space="preserve">Additionally, the </w:t>
      </w:r>
      <w:r w:rsidR="00771067">
        <w:t xml:space="preserve">sales </w:t>
      </w:r>
      <w:r w:rsidR="003D0141" w:rsidRPr="00875481">
        <w:t xml:space="preserve">tax rate for </w:t>
      </w:r>
      <w:r w:rsidR="00771067">
        <w:t xml:space="preserve">food </w:t>
      </w:r>
      <w:r w:rsidR="003D0141" w:rsidRPr="00875481">
        <w:t xml:space="preserve">purchases within </w:t>
      </w:r>
      <w:r w:rsidR="003E4603" w:rsidRPr="00875481">
        <w:t xml:space="preserve">Vandalia is </w:t>
      </w:r>
      <w:r w:rsidR="00771067">
        <w:t>7.5</w:t>
      </w:r>
      <w:r w:rsidR="003D0141" w:rsidRPr="00875481">
        <w:t>%.  Your program is to execute once per cust</w:t>
      </w:r>
      <w:r w:rsidR="003D0141">
        <w:t xml:space="preserve">omer, and is to ask for the number of regular and </w:t>
      </w:r>
      <w:r w:rsidR="003537CA">
        <w:t>fancy</w:t>
      </w:r>
      <w:r w:rsidR="003D0141">
        <w:t xml:space="preserve"> donuts purchased</w:t>
      </w:r>
      <w:r w:rsidR="003537CA">
        <w:t xml:space="preserve"> as shown in the example runs on the next page</w:t>
      </w:r>
      <w:r w:rsidR="003D0141">
        <w:t>.  For purposes of calculating cost, you will need to determine the number of donuts purchased first in terms of dozens; any donuts left over are then priced individually.</w:t>
      </w:r>
      <w:r w:rsidR="00447846">
        <w:t xml:space="preserve">  After displaying the cost, you must obtain the amount of payment received; you may assume that the payment is either equal to or greater than the cost.  From this, you are to calculate the change to be provided to the customer</w:t>
      </w:r>
      <w:r w:rsidR="003537CA">
        <w:t xml:space="preserve"> and then display that information as indicated by the provided example runs</w:t>
      </w:r>
      <w:r w:rsidR="00447846">
        <w:t>.</w:t>
      </w:r>
    </w:p>
    <w:p w14:paraId="4E8DC5C3" w14:textId="2A976241" w:rsidR="0027609B" w:rsidRDefault="00983AFF">
      <w:r>
        <w:t xml:space="preserve">This assignment will be </w:t>
      </w:r>
      <w:r w:rsidR="004E5646">
        <w:t xml:space="preserve">evaluated by demonstrating the execution of your program </w:t>
      </w:r>
      <w:r w:rsidR="00EC6819">
        <w:t>via screenshots</w:t>
      </w:r>
      <w:r w:rsidR="00875481">
        <w:t xml:space="preserve"> </w:t>
      </w:r>
      <w:r>
        <w:t xml:space="preserve">on </w:t>
      </w:r>
      <w:r w:rsidR="00BE12A8">
        <w:t>Thur</w:t>
      </w:r>
      <w:r w:rsidR="00F03022">
        <w:t>sday</w:t>
      </w:r>
      <w:r w:rsidR="00447846">
        <w:t xml:space="preserve">, </w:t>
      </w:r>
      <w:r w:rsidR="00D41B81">
        <w:t>10</w:t>
      </w:r>
      <w:r w:rsidR="00875481">
        <w:t xml:space="preserve"> </w:t>
      </w:r>
      <w:r w:rsidR="00D41B81">
        <w:t>September</w:t>
      </w:r>
      <w:r>
        <w:t>.</w:t>
      </w:r>
      <w:r w:rsidR="00530D14">
        <w:t xml:space="preserve">  This project is to be named MP1 and must </w:t>
      </w:r>
      <w:r w:rsidR="00CE14DE">
        <w:t>be in</w:t>
      </w:r>
      <w:r w:rsidR="00530D14">
        <w:t xml:space="preserve"> your </w:t>
      </w:r>
      <w:r w:rsidR="00D41B81">
        <w:t>Google Drive</w:t>
      </w:r>
      <w:r w:rsidR="00530D14">
        <w:t xml:space="preserve"> folder for this course.</w:t>
      </w:r>
      <w:r w:rsidR="0027609B">
        <w:t xml:space="preserve"> </w:t>
      </w:r>
      <w:r w:rsidR="00875481">
        <w:t xml:space="preserve">A scoresheet for MP1 will be distributed </w:t>
      </w:r>
      <w:r w:rsidR="00D41B81">
        <w:t>via Moodle</w:t>
      </w:r>
      <w:r w:rsidR="00875481">
        <w:t>; this scoresheet is used to record your validation testing as to be turned in along with your source code</w:t>
      </w:r>
      <w:r w:rsidR="00CE14DE">
        <w:t xml:space="preserve"> (i.e., .</w:t>
      </w:r>
      <w:proofErr w:type="spellStart"/>
      <w:r w:rsidR="00CE14DE">
        <w:t>cpp</w:t>
      </w:r>
      <w:proofErr w:type="spellEnd"/>
      <w:r w:rsidR="00CE14DE">
        <w:t xml:space="preserve"> file)</w:t>
      </w:r>
      <w:r w:rsidR="0027609B">
        <w:t xml:space="preserve">. </w:t>
      </w:r>
    </w:p>
    <w:p w14:paraId="2FE8ABD9" w14:textId="77777777" w:rsidR="00BB6E75" w:rsidRDefault="00BB6E75" w:rsidP="00BB6E75">
      <w:pPr>
        <w:spacing w:after="0" w:line="240" w:lineRule="auto"/>
      </w:pPr>
      <w:r>
        <w:t xml:space="preserve">Grading: </w:t>
      </w:r>
    </w:p>
    <w:p w14:paraId="0C156DCA" w14:textId="7FEFF469" w:rsidR="00BB6E75" w:rsidRDefault="00EE5D0F" w:rsidP="00BB6E75">
      <w:pPr>
        <w:pStyle w:val="ListParagraph"/>
        <w:numPr>
          <w:ilvl w:val="0"/>
          <w:numId w:val="3"/>
        </w:numPr>
        <w:spacing w:after="0" w:line="240" w:lineRule="auto"/>
      </w:pPr>
      <w:r>
        <w:t>V</w:t>
      </w:r>
      <w:r w:rsidR="00BB6E75">
        <w:t>alidation testing:</w:t>
      </w:r>
      <w:r w:rsidR="00BB6E75">
        <w:tab/>
      </w:r>
      <w:r>
        <w:tab/>
      </w:r>
      <w:r w:rsidR="00BB6E75">
        <w:t>50 points</w:t>
      </w:r>
    </w:p>
    <w:p w14:paraId="2D219C93" w14:textId="77777777" w:rsidR="00BB6E75" w:rsidRDefault="00BB6E75" w:rsidP="00BB6E75">
      <w:pPr>
        <w:pStyle w:val="ListParagraph"/>
        <w:numPr>
          <w:ilvl w:val="0"/>
          <w:numId w:val="3"/>
        </w:numPr>
        <w:spacing w:after="0" w:line="240" w:lineRule="auto"/>
      </w:pPr>
      <w:r>
        <w:t>Documentation</w:t>
      </w:r>
      <w:r w:rsidR="00875481">
        <w:t xml:space="preserve"> and Style</w:t>
      </w:r>
      <w:r>
        <w:t>:</w:t>
      </w:r>
      <w:r>
        <w:tab/>
      </w:r>
      <w:r w:rsidR="00875481">
        <w:t>5</w:t>
      </w:r>
      <w:r>
        <w:t>0 points</w:t>
      </w:r>
      <w:r>
        <w:tab/>
        <w:t>- see Source Code Analysis Rubric for details</w:t>
      </w:r>
    </w:p>
    <w:p w14:paraId="7D808419" w14:textId="77777777" w:rsidR="007C5410" w:rsidRDefault="007C5410" w:rsidP="007C5410">
      <w:pPr>
        <w:pStyle w:val="ListParagraph"/>
        <w:spacing w:after="0" w:line="240" w:lineRule="auto"/>
        <w:ind w:left="5040"/>
      </w:pPr>
      <w:r>
        <w:t xml:space="preserve">   (to be handed out later)</w:t>
      </w:r>
    </w:p>
    <w:p w14:paraId="60223AE3" w14:textId="77777777" w:rsidR="00EE5D0F" w:rsidRDefault="00EE5D0F" w:rsidP="00BB6E75">
      <w:pPr>
        <w:spacing w:after="120"/>
      </w:pPr>
    </w:p>
    <w:p w14:paraId="4658A4F9" w14:textId="338067FE" w:rsidR="003D0141" w:rsidRDefault="003D0141" w:rsidP="00BB6E75">
      <w:pPr>
        <w:spacing w:after="120"/>
      </w:pPr>
      <w:r>
        <w:lastRenderedPageBreak/>
        <w:t xml:space="preserve">SAMPLE RUNS (user input shown in </w:t>
      </w:r>
      <w:r w:rsidR="0027609B" w:rsidRPr="0027609B">
        <w:rPr>
          <w:b/>
          <w:i/>
          <w:color w:val="FF0000"/>
        </w:rPr>
        <w:t xml:space="preserve">red </w:t>
      </w:r>
      <w:r w:rsidRPr="007555FE">
        <w:rPr>
          <w:b/>
          <w:i/>
          <w:color w:val="FF0000"/>
        </w:rPr>
        <w:t>bold italics</w:t>
      </w:r>
      <w:r>
        <w:t>)</w:t>
      </w:r>
      <w:r w:rsidR="007A406F">
        <w:t xml:space="preserve"> – your output is to look </w:t>
      </w:r>
      <w:proofErr w:type="gramStart"/>
      <w:r w:rsidR="0049618F" w:rsidRPr="00EE5D0F">
        <w:rPr>
          <w:b/>
          <w:i/>
          <w:highlight w:val="yellow"/>
          <w:u w:val="single"/>
        </w:rPr>
        <w:t>exactly</w:t>
      </w:r>
      <w:r w:rsidR="0049618F">
        <w:t xml:space="preserve"> the</w:t>
      </w:r>
      <w:r w:rsidR="007A406F">
        <w:t xml:space="preserve"> same</w:t>
      </w:r>
      <w:proofErr w:type="gramEnd"/>
      <w:r w:rsidR="007A406F">
        <w:t xml:space="preserve"> as the following</w:t>
      </w:r>
      <w:r w:rsidR="00B1298D">
        <w:t xml:space="preserve"> </w:t>
      </w:r>
    </w:p>
    <w:p w14:paraId="51BDC1E4" w14:textId="77777777" w:rsidR="004944AC" w:rsidRPr="004944AC" w:rsidRDefault="004944AC" w:rsidP="00983AFF">
      <w:pPr>
        <w:spacing w:after="0" w:line="240" w:lineRule="auto"/>
        <w:rPr>
          <w:rFonts w:ascii="Gill Sans MT" w:hAnsi="Gill Sans MT" w:cs="Courier New"/>
          <w:b/>
          <w:color w:val="4BACC6" w:themeColor="accent5"/>
          <w:sz w:val="20"/>
        </w:rPr>
      </w:pPr>
      <w:r w:rsidRPr="004944AC">
        <w:rPr>
          <w:rFonts w:ascii="Gill Sans MT" w:hAnsi="Gill Sans MT" w:cs="Courier New"/>
          <w:b/>
          <w:color w:val="4BACC6" w:themeColor="accent5"/>
          <w:sz w:val="20"/>
        </w:rPr>
        <w:t>Run #1:</w:t>
      </w:r>
    </w:p>
    <w:p w14:paraId="77C43512" w14:textId="77777777" w:rsidR="003D0141" w:rsidRPr="00447846" w:rsidRDefault="003D0141" w:rsidP="00983AF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regular donuts ordered: </w:t>
      </w:r>
      <w:r w:rsidR="00983AFF" w:rsidRPr="007555FE">
        <w:rPr>
          <w:rFonts w:ascii="Courier New" w:hAnsi="Courier New" w:cs="Courier New"/>
          <w:b/>
          <w:i/>
          <w:color w:val="FF0000"/>
          <w:sz w:val="20"/>
        </w:rPr>
        <w:t>1</w:t>
      </w:r>
    </w:p>
    <w:p w14:paraId="3D34ED4C" w14:textId="77777777" w:rsidR="003D0141" w:rsidRPr="00447846" w:rsidRDefault="003D0141" w:rsidP="00983AF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</w:t>
      </w:r>
      <w:r w:rsidR="00200EE0">
        <w:rPr>
          <w:rFonts w:ascii="Courier New" w:hAnsi="Courier New" w:cs="Courier New"/>
          <w:sz w:val="20"/>
        </w:rPr>
        <w:t>fancy</w:t>
      </w:r>
      <w:r w:rsidRPr="00447846">
        <w:rPr>
          <w:rFonts w:ascii="Courier New" w:hAnsi="Courier New" w:cs="Courier New"/>
          <w:sz w:val="20"/>
        </w:rPr>
        <w:t xml:space="preserve"> donuts ordered:</w:t>
      </w:r>
      <w:r w:rsidR="00983AFF" w:rsidRPr="00447846">
        <w:rPr>
          <w:rFonts w:ascii="Courier New" w:hAnsi="Courier New" w:cs="Courier New"/>
          <w:sz w:val="20"/>
        </w:rPr>
        <w:t xml:space="preserve"> </w:t>
      </w:r>
      <w:r w:rsidR="00983AFF" w:rsidRPr="007555FE">
        <w:rPr>
          <w:rFonts w:ascii="Courier New" w:hAnsi="Courier New" w:cs="Courier New"/>
          <w:b/>
          <w:i/>
          <w:color w:val="FF0000"/>
          <w:sz w:val="20"/>
        </w:rPr>
        <w:t>1</w:t>
      </w:r>
    </w:p>
    <w:p w14:paraId="32805CE5" w14:textId="77777777" w:rsidR="003D0141" w:rsidRPr="00447846" w:rsidRDefault="003D0141" w:rsidP="00983AF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>Customer owes $</w:t>
      </w:r>
      <w:r w:rsidR="000B0DCB">
        <w:rPr>
          <w:rFonts w:ascii="Courier New" w:hAnsi="Courier New" w:cs="Courier New"/>
          <w:sz w:val="20"/>
        </w:rPr>
        <w:t>1.72</w:t>
      </w:r>
    </w:p>
    <w:p w14:paraId="01788055" w14:textId="77777777" w:rsidR="00447846" w:rsidRPr="00447846" w:rsidRDefault="00447846" w:rsidP="00983AFF">
      <w:pPr>
        <w:spacing w:after="0" w:line="240" w:lineRule="auto"/>
        <w:rPr>
          <w:rFonts w:ascii="Courier New" w:hAnsi="Courier New" w:cs="Courier New"/>
          <w:b/>
          <w:i/>
          <w:sz w:val="20"/>
        </w:rPr>
      </w:pPr>
      <w:r w:rsidRPr="00447846">
        <w:rPr>
          <w:rFonts w:ascii="Courier New" w:hAnsi="Courier New" w:cs="Courier New"/>
          <w:sz w:val="20"/>
        </w:rPr>
        <w:t>Customer pays $</w:t>
      </w:r>
      <w:r w:rsidRPr="007555FE">
        <w:rPr>
          <w:rFonts w:ascii="Courier New" w:hAnsi="Courier New" w:cs="Courier New"/>
          <w:b/>
          <w:i/>
          <w:color w:val="FF0000"/>
          <w:sz w:val="20"/>
        </w:rPr>
        <w:t>2.00</w:t>
      </w:r>
    </w:p>
    <w:p w14:paraId="06DFE6C5" w14:textId="77777777" w:rsidR="00447846" w:rsidRPr="00447846" w:rsidRDefault="00B1298D" w:rsidP="00983AFF">
      <w:pPr>
        <w:spacing w:after="0" w:line="240" w:lineRule="auto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Change owed is $0.</w:t>
      </w:r>
      <w:r w:rsidR="000B0DCB">
        <w:rPr>
          <w:rFonts w:ascii="Courier New" w:hAnsi="Courier New" w:cs="Courier New"/>
          <w:sz w:val="20"/>
        </w:rPr>
        <w:t>28</w:t>
      </w:r>
      <w:r w:rsidR="0091018A">
        <w:rPr>
          <w:rFonts w:ascii="Courier New" w:hAnsi="Courier New" w:cs="Courier New"/>
          <w:sz w:val="20"/>
        </w:rPr>
        <w:t xml:space="preserve"> – 1 quarter</w:t>
      </w:r>
      <w:r w:rsidR="000B0DCB">
        <w:rPr>
          <w:rFonts w:ascii="Courier New" w:hAnsi="Courier New" w:cs="Courier New"/>
          <w:sz w:val="20"/>
        </w:rPr>
        <w:t>, 3</w:t>
      </w:r>
      <w:r w:rsidR="00447846" w:rsidRPr="00447846">
        <w:rPr>
          <w:rFonts w:ascii="Courier New" w:hAnsi="Courier New" w:cs="Courier New"/>
          <w:sz w:val="20"/>
        </w:rPr>
        <w:t xml:space="preserve"> </w:t>
      </w:r>
      <w:r w:rsidR="000B0DCB">
        <w:rPr>
          <w:rFonts w:ascii="Courier New" w:hAnsi="Courier New" w:cs="Courier New"/>
          <w:sz w:val="20"/>
        </w:rPr>
        <w:t>pennies</w:t>
      </w:r>
      <w:r w:rsidR="00447846" w:rsidRPr="00447846">
        <w:rPr>
          <w:rFonts w:ascii="Courier New" w:hAnsi="Courier New" w:cs="Courier New"/>
          <w:sz w:val="20"/>
        </w:rPr>
        <w:t>.</w:t>
      </w:r>
    </w:p>
    <w:p w14:paraId="56A4B549" w14:textId="77777777" w:rsidR="00983AFF" w:rsidRDefault="00983AFF" w:rsidP="00983AFF">
      <w:pPr>
        <w:spacing w:after="0" w:line="240" w:lineRule="auto"/>
        <w:rPr>
          <w:rFonts w:ascii="Courier New" w:hAnsi="Courier New" w:cs="Courier New"/>
          <w:sz w:val="14"/>
        </w:rPr>
      </w:pPr>
    </w:p>
    <w:p w14:paraId="07CB8CD3" w14:textId="77777777" w:rsidR="004944AC" w:rsidRPr="004944AC" w:rsidRDefault="004944AC" w:rsidP="004944AC">
      <w:pPr>
        <w:spacing w:after="0" w:line="240" w:lineRule="auto"/>
        <w:rPr>
          <w:rFonts w:ascii="Gill Sans MT" w:hAnsi="Gill Sans MT" w:cs="Courier New"/>
          <w:b/>
          <w:color w:val="4BACC6" w:themeColor="accent5"/>
          <w:sz w:val="20"/>
        </w:rPr>
      </w:pPr>
      <w:r w:rsidRPr="004944AC">
        <w:rPr>
          <w:rFonts w:ascii="Gill Sans MT" w:hAnsi="Gill Sans MT" w:cs="Courier New"/>
          <w:b/>
          <w:color w:val="4BACC6" w:themeColor="accent5"/>
          <w:sz w:val="20"/>
        </w:rPr>
        <w:t>Run #2:</w:t>
      </w:r>
    </w:p>
    <w:p w14:paraId="26E6279C" w14:textId="77777777" w:rsidR="00983AFF" w:rsidRPr="00447846" w:rsidRDefault="00983AFF" w:rsidP="00983AF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regular donuts ordered: </w:t>
      </w:r>
      <w:r w:rsidRPr="007555FE">
        <w:rPr>
          <w:rFonts w:ascii="Courier New" w:hAnsi="Courier New" w:cs="Courier New"/>
          <w:b/>
          <w:i/>
          <w:color w:val="FF0000"/>
          <w:sz w:val="20"/>
        </w:rPr>
        <w:t>12</w:t>
      </w:r>
    </w:p>
    <w:p w14:paraId="668A64E9" w14:textId="77777777" w:rsidR="00983AFF" w:rsidRPr="00447846" w:rsidRDefault="00983AFF" w:rsidP="00983AF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</w:t>
      </w:r>
      <w:r w:rsidR="00200EE0">
        <w:rPr>
          <w:rFonts w:ascii="Courier New" w:hAnsi="Courier New" w:cs="Courier New"/>
          <w:sz w:val="20"/>
        </w:rPr>
        <w:t>fancy</w:t>
      </w:r>
      <w:r w:rsidRPr="00447846">
        <w:rPr>
          <w:rFonts w:ascii="Courier New" w:hAnsi="Courier New" w:cs="Courier New"/>
          <w:sz w:val="20"/>
        </w:rPr>
        <w:t xml:space="preserve"> donuts ordered: </w:t>
      </w:r>
      <w:r w:rsidR="000B0DCB">
        <w:rPr>
          <w:rFonts w:ascii="Courier New" w:hAnsi="Courier New" w:cs="Courier New"/>
          <w:b/>
          <w:i/>
          <w:color w:val="FF0000"/>
          <w:sz w:val="20"/>
        </w:rPr>
        <w:t>0</w:t>
      </w:r>
    </w:p>
    <w:p w14:paraId="664E254B" w14:textId="77777777" w:rsidR="00447846" w:rsidRPr="00447846" w:rsidRDefault="00983AFF" w:rsidP="00447846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>Customer owes $</w:t>
      </w:r>
      <w:r w:rsidR="000B0DCB">
        <w:rPr>
          <w:rFonts w:ascii="Courier New" w:hAnsi="Courier New" w:cs="Courier New"/>
          <w:sz w:val="20"/>
        </w:rPr>
        <w:t>8.59</w:t>
      </w:r>
      <w:r w:rsidR="00447846" w:rsidRPr="00447846">
        <w:rPr>
          <w:rFonts w:ascii="Courier New" w:hAnsi="Courier New" w:cs="Courier New"/>
          <w:sz w:val="20"/>
        </w:rPr>
        <w:t xml:space="preserve"> </w:t>
      </w:r>
    </w:p>
    <w:p w14:paraId="5EF9A89A" w14:textId="77777777" w:rsidR="00447846" w:rsidRPr="00447846" w:rsidRDefault="00447846" w:rsidP="00447846">
      <w:pPr>
        <w:spacing w:after="0" w:line="240" w:lineRule="auto"/>
        <w:rPr>
          <w:rFonts w:ascii="Courier New" w:hAnsi="Courier New" w:cs="Courier New"/>
          <w:b/>
          <w:i/>
          <w:sz w:val="20"/>
        </w:rPr>
      </w:pPr>
      <w:r w:rsidRPr="00447846">
        <w:rPr>
          <w:rFonts w:ascii="Courier New" w:hAnsi="Courier New" w:cs="Courier New"/>
          <w:sz w:val="20"/>
        </w:rPr>
        <w:t>Customer pays $</w:t>
      </w:r>
      <w:r w:rsidR="000B0DCB">
        <w:rPr>
          <w:rFonts w:ascii="Courier New" w:hAnsi="Courier New" w:cs="Courier New"/>
          <w:b/>
          <w:i/>
          <w:color w:val="FF0000"/>
          <w:sz w:val="20"/>
        </w:rPr>
        <w:t>1</w:t>
      </w:r>
      <w:r w:rsidRPr="007555FE">
        <w:rPr>
          <w:rFonts w:ascii="Courier New" w:hAnsi="Courier New" w:cs="Courier New"/>
          <w:b/>
          <w:i/>
          <w:color w:val="FF0000"/>
          <w:sz w:val="20"/>
        </w:rPr>
        <w:t>0.00</w:t>
      </w:r>
    </w:p>
    <w:p w14:paraId="2AC60D8A" w14:textId="77777777" w:rsidR="00447846" w:rsidRPr="00447846" w:rsidRDefault="00447846" w:rsidP="00447846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>Change owed is $</w:t>
      </w:r>
      <w:r w:rsidR="000B0DCB">
        <w:rPr>
          <w:rFonts w:ascii="Courier New" w:hAnsi="Courier New" w:cs="Courier New"/>
          <w:sz w:val="20"/>
        </w:rPr>
        <w:t xml:space="preserve">1.41 </w:t>
      </w:r>
      <w:r w:rsidRPr="00447846">
        <w:rPr>
          <w:rFonts w:ascii="Courier New" w:hAnsi="Courier New" w:cs="Courier New"/>
          <w:sz w:val="20"/>
        </w:rPr>
        <w:t xml:space="preserve">– </w:t>
      </w:r>
      <w:r w:rsidR="000B0DCB">
        <w:rPr>
          <w:rFonts w:ascii="Courier New" w:hAnsi="Courier New" w:cs="Courier New"/>
          <w:sz w:val="20"/>
        </w:rPr>
        <w:t>1</w:t>
      </w:r>
      <w:r w:rsidRPr="00447846">
        <w:rPr>
          <w:rFonts w:ascii="Courier New" w:hAnsi="Courier New" w:cs="Courier New"/>
          <w:sz w:val="20"/>
        </w:rPr>
        <w:t xml:space="preserve"> dolla</w:t>
      </w:r>
      <w:r w:rsidR="007A406F">
        <w:rPr>
          <w:rFonts w:ascii="Courier New" w:hAnsi="Courier New" w:cs="Courier New"/>
          <w:sz w:val="20"/>
        </w:rPr>
        <w:t xml:space="preserve">r, </w:t>
      </w:r>
      <w:r w:rsidR="000B0DCB">
        <w:rPr>
          <w:rFonts w:ascii="Courier New" w:hAnsi="Courier New" w:cs="Courier New"/>
          <w:sz w:val="20"/>
        </w:rPr>
        <w:t>1</w:t>
      </w:r>
      <w:r w:rsidR="00B1298D">
        <w:rPr>
          <w:rFonts w:ascii="Courier New" w:hAnsi="Courier New" w:cs="Courier New"/>
          <w:sz w:val="20"/>
        </w:rPr>
        <w:t xml:space="preserve"> quarter,</w:t>
      </w:r>
      <w:r w:rsidRPr="00447846">
        <w:rPr>
          <w:rFonts w:ascii="Courier New" w:hAnsi="Courier New" w:cs="Courier New"/>
          <w:sz w:val="20"/>
        </w:rPr>
        <w:t xml:space="preserve"> </w:t>
      </w:r>
      <w:r w:rsidR="000B0DCB">
        <w:rPr>
          <w:rFonts w:ascii="Courier New" w:hAnsi="Courier New" w:cs="Courier New"/>
          <w:sz w:val="20"/>
        </w:rPr>
        <w:t>1 dime, 1 nickel, 1 penny</w:t>
      </w:r>
      <w:r w:rsidRPr="00447846">
        <w:rPr>
          <w:rFonts w:ascii="Courier New" w:hAnsi="Courier New" w:cs="Courier New"/>
          <w:sz w:val="20"/>
        </w:rPr>
        <w:t>.</w:t>
      </w:r>
    </w:p>
    <w:p w14:paraId="0B0228B3" w14:textId="77777777" w:rsidR="00447846" w:rsidRDefault="00447846" w:rsidP="00983AFF">
      <w:pPr>
        <w:spacing w:after="0"/>
        <w:rPr>
          <w:rFonts w:ascii="Courier New" w:hAnsi="Courier New" w:cs="Courier New"/>
          <w:sz w:val="14"/>
        </w:rPr>
      </w:pPr>
    </w:p>
    <w:p w14:paraId="6CE00C07" w14:textId="77777777" w:rsidR="004944AC" w:rsidRPr="004944AC" w:rsidRDefault="004944AC" w:rsidP="004944AC">
      <w:pPr>
        <w:spacing w:after="0" w:line="240" w:lineRule="auto"/>
        <w:rPr>
          <w:rFonts w:ascii="Gill Sans MT" w:hAnsi="Gill Sans MT" w:cs="Courier New"/>
          <w:b/>
          <w:color w:val="4BACC6" w:themeColor="accent5"/>
          <w:sz w:val="20"/>
        </w:rPr>
      </w:pPr>
      <w:r w:rsidRPr="004944AC">
        <w:rPr>
          <w:rFonts w:ascii="Gill Sans MT" w:hAnsi="Gill Sans MT" w:cs="Courier New"/>
          <w:b/>
          <w:color w:val="4BACC6" w:themeColor="accent5"/>
          <w:sz w:val="20"/>
        </w:rPr>
        <w:t>Run #3:</w:t>
      </w:r>
    </w:p>
    <w:p w14:paraId="6A3A60CD" w14:textId="77777777" w:rsidR="00983AFF" w:rsidRPr="00447846" w:rsidRDefault="00983AFF" w:rsidP="00983AFF">
      <w:pPr>
        <w:spacing w:after="0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regular donuts ordered: </w:t>
      </w:r>
      <w:r w:rsidR="009F13BF">
        <w:rPr>
          <w:rFonts w:ascii="Courier New" w:hAnsi="Courier New" w:cs="Courier New"/>
          <w:b/>
          <w:i/>
          <w:color w:val="FF0000"/>
          <w:sz w:val="20"/>
        </w:rPr>
        <w:t>30</w:t>
      </w:r>
    </w:p>
    <w:p w14:paraId="5CA086D7" w14:textId="77777777" w:rsidR="00983AFF" w:rsidRPr="007555FE" w:rsidRDefault="00983AFF" w:rsidP="00983AFF">
      <w:pPr>
        <w:spacing w:after="0" w:line="240" w:lineRule="auto"/>
        <w:rPr>
          <w:rFonts w:ascii="Courier New" w:hAnsi="Courier New" w:cs="Courier New"/>
          <w:color w:val="FF0000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</w:t>
      </w:r>
      <w:r w:rsidR="00200EE0">
        <w:rPr>
          <w:rFonts w:ascii="Courier New" w:hAnsi="Courier New" w:cs="Courier New"/>
          <w:sz w:val="20"/>
        </w:rPr>
        <w:t>fancy</w:t>
      </w:r>
      <w:r w:rsidRPr="00447846">
        <w:rPr>
          <w:rFonts w:ascii="Courier New" w:hAnsi="Courier New" w:cs="Courier New"/>
          <w:sz w:val="20"/>
        </w:rPr>
        <w:t xml:space="preserve"> donuts ordered: </w:t>
      </w:r>
      <w:r w:rsidRPr="007555FE">
        <w:rPr>
          <w:rFonts w:ascii="Courier New" w:hAnsi="Courier New" w:cs="Courier New"/>
          <w:b/>
          <w:i/>
          <w:color w:val="FF0000"/>
          <w:sz w:val="20"/>
        </w:rPr>
        <w:t>1</w:t>
      </w:r>
      <w:r w:rsidR="0091018A">
        <w:rPr>
          <w:rFonts w:ascii="Courier New" w:hAnsi="Courier New" w:cs="Courier New"/>
          <w:b/>
          <w:i/>
          <w:color w:val="FF0000"/>
          <w:sz w:val="20"/>
        </w:rPr>
        <w:t>8</w:t>
      </w:r>
    </w:p>
    <w:p w14:paraId="1561D54D" w14:textId="77777777" w:rsidR="007A406F" w:rsidRPr="00447846" w:rsidRDefault="007A406F" w:rsidP="007A406F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>Customer owes $</w:t>
      </w:r>
      <w:r w:rsidR="000B0DCB">
        <w:rPr>
          <w:rFonts w:ascii="Courier New" w:hAnsi="Courier New" w:cs="Courier New"/>
          <w:sz w:val="20"/>
        </w:rPr>
        <w:t>36.63</w:t>
      </w:r>
      <w:r w:rsidR="0091018A">
        <w:rPr>
          <w:rFonts w:ascii="Courier New" w:hAnsi="Courier New" w:cs="Courier New"/>
          <w:sz w:val="20"/>
        </w:rPr>
        <w:t xml:space="preserve"> </w:t>
      </w:r>
      <w:r w:rsidRPr="00447846">
        <w:rPr>
          <w:rFonts w:ascii="Courier New" w:hAnsi="Courier New" w:cs="Courier New"/>
          <w:sz w:val="20"/>
        </w:rPr>
        <w:t xml:space="preserve"> </w:t>
      </w:r>
    </w:p>
    <w:p w14:paraId="6540B3BA" w14:textId="77777777" w:rsidR="007A406F" w:rsidRPr="00447846" w:rsidRDefault="007A406F" w:rsidP="007A406F">
      <w:pPr>
        <w:spacing w:after="0" w:line="240" w:lineRule="auto"/>
        <w:rPr>
          <w:rFonts w:ascii="Courier New" w:hAnsi="Courier New" w:cs="Courier New"/>
          <w:b/>
          <w:i/>
          <w:sz w:val="20"/>
        </w:rPr>
      </w:pPr>
      <w:r w:rsidRPr="00447846">
        <w:rPr>
          <w:rFonts w:ascii="Courier New" w:hAnsi="Courier New" w:cs="Courier New"/>
          <w:sz w:val="20"/>
        </w:rPr>
        <w:t>Customer pays $</w:t>
      </w:r>
      <w:r w:rsidR="009F13BF">
        <w:rPr>
          <w:rFonts w:ascii="Courier New" w:hAnsi="Courier New" w:cs="Courier New"/>
          <w:b/>
          <w:i/>
          <w:color w:val="FF0000"/>
          <w:sz w:val="20"/>
        </w:rPr>
        <w:t>4</w:t>
      </w:r>
      <w:r w:rsidRPr="007555FE">
        <w:rPr>
          <w:rFonts w:ascii="Courier New" w:hAnsi="Courier New" w:cs="Courier New"/>
          <w:b/>
          <w:i/>
          <w:color w:val="FF0000"/>
          <w:sz w:val="20"/>
        </w:rPr>
        <w:t>0.00</w:t>
      </w:r>
    </w:p>
    <w:p w14:paraId="7E3BCEB8" w14:textId="77777777" w:rsidR="00B1298D" w:rsidRPr="00B1298D" w:rsidRDefault="00B1298D" w:rsidP="00B1298D">
      <w:pPr>
        <w:spacing w:after="0" w:line="240" w:lineRule="auto"/>
        <w:rPr>
          <w:rFonts w:ascii="Courier New" w:hAnsi="Courier New" w:cs="Courier New"/>
          <w:sz w:val="20"/>
        </w:rPr>
      </w:pPr>
      <w:r w:rsidRPr="00B1298D">
        <w:rPr>
          <w:rFonts w:ascii="Courier New" w:hAnsi="Courier New" w:cs="Courier New"/>
          <w:sz w:val="20"/>
        </w:rPr>
        <w:t>Changed owed is $</w:t>
      </w:r>
      <w:r w:rsidR="009F13BF">
        <w:rPr>
          <w:rFonts w:ascii="Courier New" w:hAnsi="Courier New" w:cs="Courier New"/>
          <w:sz w:val="20"/>
        </w:rPr>
        <w:t>3.</w:t>
      </w:r>
      <w:r w:rsidR="000B0DCB">
        <w:rPr>
          <w:rFonts w:ascii="Courier New" w:hAnsi="Courier New" w:cs="Courier New"/>
          <w:sz w:val="20"/>
        </w:rPr>
        <w:t>37</w:t>
      </w:r>
      <w:r w:rsidRPr="00B1298D">
        <w:rPr>
          <w:rFonts w:ascii="Courier New" w:hAnsi="Courier New" w:cs="Courier New"/>
          <w:sz w:val="20"/>
        </w:rPr>
        <w:t xml:space="preserve"> - </w:t>
      </w:r>
      <w:r w:rsidR="009F13BF">
        <w:rPr>
          <w:rFonts w:ascii="Courier New" w:hAnsi="Courier New" w:cs="Courier New"/>
          <w:sz w:val="20"/>
        </w:rPr>
        <w:t>3</w:t>
      </w:r>
      <w:r w:rsidRPr="00B1298D">
        <w:rPr>
          <w:rFonts w:ascii="Courier New" w:hAnsi="Courier New" w:cs="Courier New"/>
          <w:sz w:val="20"/>
        </w:rPr>
        <w:t xml:space="preserve"> dollars, </w:t>
      </w:r>
      <w:r w:rsidR="000B0DCB">
        <w:rPr>
          <w:rFonts w:ascii="Courier New" w:hAnsi="Courier New" w:cs="Courier New"/>
          <w:sz w:val="20"/>
        </w:rPr>
        <w:t>1</w:t>
      </w:r>
      <w:r w:rsidRPr="00B1298D">
        <w:rPr>
          <w:rFonts w:ascii="Courier New" w:hAnsi="Courier New" w:cs="Courier New"/>
          <w:sz w:val="20"/>
        </w:rPr>
        <w:t xml:space="preserve"> </w:t>
      </w:r>
      <w:r w:rsidR="009F13BF">
        <w:rPr>
          <w:rFonts w:ascii="Courier New" w:hAnsi="Courier New" w:cs="Courier New"/>
          <w:sz w:val="20"/>
        </w:rPr>
        <w:t xml:space="preserve">quarter, 1 dime, </w:t>
      </w:r>
      <w:r w:rsidR="000B0DCB">
        <w:rPr>
          <w:rFonts w:ascii="Courier New" w:hAnsi="Courier New" w:cs="Courier New"/>
          <w:sz w:val="20"/>
        </w:rPr>
        <w:t>2</w:t>
      </w:r>
      <w:r w:rsidRPr="00B1298D">
        <w:rPr>
          <w:rFonts w:ascii="Courier New" w:hAnsi="Courier New" w:cs="Courier New"/>
          <w:sz w:val="20"/>
        </w:rPr>
        <w:t xml:space="preserve"> pennies.</w:t>
      </w:r>
    </w:p>
    <w:p w14:paraId="5776551D" w14:textId="77777777" w:rsidR="00983AFF" w:rsidRDefault="00983AFF" w:rsidP="00983AFF">
      <w:pPr>
        <w:spacing w:after="0"/>
        <w:rPr>
          <w:sz w:val="16"/>
        </w:rPr>
      </w:pPr>
    </w:p>
    <w:p w14:paraId="71AC2581" w14:textId="77777777" w:rsidR="004944AC" w:rsidRPr="004944AC" w:rsidRDefault="004944AC" w:rsidP="004944AC">
      <w:pPr>
        <w:spacing w:after="0" w:line="240" w:lineRule="auto"/>
        <w:rPr>
          <w:rFonts w:ascii="Gill Sans MT" w:hAnsi="Gill Sans MT" w:cs="Courier New"/>
          <w:b/>
          <w:color w:val="4BACC6" w:themeColor="accent5"/>
          <w:sz w:val="20"/>
        </w:rPr>
      </w:pPr>
      <w:r w:rsidRPr="004944AC">
        <w:rPr>
          <w:rFonts w:ascii="Gill Sans MT" w:hAnsi="Gill Sans MT" w:cs="Courier New"/>
          <w:b/>
          <w:color w:val="4BACC6" w:themeColor="accent5"/>
          <w:sz w:val="20"/>
        </w:rPr>
        <w:t>Run #4:</w:t>
      </w:r>
    </w:p>
    <w:p w14:paraId="7427BC3F" w14:textId="77777777" w:rsidR="00447846" w:rsidRPr="00447846" w:rsidRDefault="00447846" w:rsidP="00447846">
      <w:pPr>
        <w:spacing w:after="0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regular donuts ordered: </w:t>
      </w:r>
      <w:r w:rsidR="0091018A">
        <w:rPr>
          <w:rFonts w:ascii="Courier New" w:hAnsi="Courier New" w:cs="Courier New"/>
          <w:b/>
          <w:i/>
          <w:color w:val="FF0000"/>
          <w:sz w:val="20"/>
        </w:rPr>
        <w:t>5</w:t>
      </w:r>
    </w:p>
    <w:p w14:paraId="336DBCCA" w14:textId="77777777" w:rsidR="00447846" w:rsidRPr="00447846" w:rsidRDefault="00447846" w:rsidP="00447846">
      <w:pPr>
        <w:spacing w:after="0" w:line="240" w:lineRule="auto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 xml:space="preserve">Number of </w:t>
      </w:r>
      <w:r w:rsidR="00200EE0">
        <w:rPr>
          <w:rFonts w:ascii="Courier New" w:hAnsi="Courier New" w:cs="Courier New"/>
          <w:sz w:val="20"/>
        </w:rPr>
        <w:t>fancy</w:t>
      </w:r>
      <w:r w:rsidRPr="00447846">
        <w:rPr>
          <w:rFonts w:ascii="Courier New" w:hAnsi="Courier New" w:cs="Courier New"/>
          <w:sz w:val="20"/>
        </w:rPr>
        <w:t xml:space="preserve"> donuts ordered: </w:t>
      </w:r>
      <w:r w:rsidR="0091018A">
        <w:rPr>
          <w:rFonts w:ascii="Courier New" w:hAnsi="Courier New" w:cs="Courier New"/>
          <w:b/>
          <w:i/>
          <w:color w:val="FF0000"/>
          <w:sz w:val="20"/>
        </w:rPr>
        <w:t>7</w:t>
      </w:r>
    </w:p>
    <w:p w14:paraId="13F06D9F" w14:textId="77777777" w:rsidR="00447846" w:rsidRDefault="00447846" w:rsidP="00447846">
      <w:pPr>
        <w:spacing w:after="0"/>
        <w:rPr>
          <w:rFonts w:ascii="Courier New" w:hAnsi="Courier New" w:cs="Courier New"/>
          <w:sz w:val="20"/>
        </w:rPr>
      </w:pPr>
      <w:r w:rsidRPr="00447846">
        <w:rPr>
          <w:rFonts w:ascii="Courier New" w:hAnsi="Courier New" w:cs="Courier New"/>
          <w:sz w:val="20"/>
        </w:rPr>
        <w:t>Customer owes $</w:t>
      </w:r>
      <w:r w:rsidR="000B0DCB">
        <w:rPr>
          <w:rFonts w:ascii="Courier New" w:hAnsi="Courier New" w:cs="Courier New"/>
          <w:sz w:val="20"/>
        </w:rPr>
        <w:t>10.43</w:t>
      </w:r>
    </w:p>
    <w:p w14:paraId="09AA373E" w14:textId="77777777" w:rsidR="00447846" w:rsidRPr="00447846" w:rsidRDefault="00447846" w:rsidP="00447846">
      <w:pPr>
        <w:spacing w:after="0" w:line="240" w:lineRule="auto"/>
        <w:rPr>
          <w:rFonts w:ascii="Courier New" w:hAnsi="Courier New" w:cs="Courier New"/>
          <w:b/>
          <w:i/>
          <w:sz w:val="20"/>
        </w:rPr>
      </w:pPr>
      <w:r w:rsidRPr="00447846">
        <w:rPr>
          <w:rFonts w:ascii="Courier New" w:hAnsi="Courier New" w:cs="Courier New"/>
          <w:sz w:val="20"/>
        </w:rPr>
        <w:t>Customer pays $</w:t>
      </w:r>
      <w:r w:rsidR="000B0DCB">
        <w:rPr>
          <w:rFonts w:ascii="Courier New" w:hAnsi="Courier New" w:cs="Courier New"/>
          <w:b/>
          <w:i/>
          <w:color w:val="FF0000"/>
          <w:sz w:val="20"/>
        </w:rPr>
        <w:t>10.43</w:t>
      </w:r>
    </w:p>
    <w:p w14:paraId="62160E21" w14:textId="77777777" w:rsidR="00447846" w:rsidRDefault="00447846" w:rsidP="00447846">
      <w:pPr>
        <w:spacing w:after="0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Exact payment received – no c</w:t>
      </w:r>
      <w:r w:rsidRPr="00447846">
        <w:rPr>
          <w:rFonts w:ascii="Courier New" w:hAnsi="Courier New" w:cs="Courier New"/>
          <w:sz w:val="20"/>
        </w:rPr>
        <w:t>hange owed</w:t>
      </w:r>
      <w:r>
        <w:rPr>
          <w:rFonts w:ascii="Courier New" w:hAnsi="Courier New" w:cs="Courier New"/>
          <w:sz w:val="20"/>
        </w:rPr>
        <w:t>.</w:t>
      </w:r>
    </w:p>
    <w:p w14:paraId="527AB30A" w14:textId="77777777" w:rsidR="003537CA" w:rsidRDefault="003537CA"/>
    <w:p w14:paraId="483371C8" w14:textId="77777777" w:rsidR="004943BE" w:rsidRDefault="004943BE" w:rsidP="004943BE">
      <w:pPr>
        <w:jc w:val="center"/>
      </w:pPr>
      <w:r>
        <w:rPr>
          <w:noProof/>
        </w:rPr>
        <w:drawing>
          <wp:inline distT="0" distB="0" distL="0" distR="0" wp14:anchorId="16109441" wp14:editId="151440EF">
            <wp:extent cx="5705475" cy="3533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0ECC1" w14:textId="77777777" w:rsidR="004943BE" w:rsidRDefault="00915E93" w:rsidP="003537CA">
      <w:pPr>
        <w:ind w:firstLine="720"/>
      </w:pPr>
      <w:hyperlink r:id="rId7" w:history="1">
        <w:r w:rsidR="004943BE" w:rsidRPr="00062764">
          <w:rPr>
            <w:rStyle w:val="Hyperlink"/>
          </w:rPr>
          <w:t>https://instagram.com/p/7K2794G9f4/</w:t>
        </w:r>
      </w:hyperlink>
    </w:p>
    <w:sectPr w:rsidR="004943BE" w:rsidSect="003E4603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FA7888"/>
    <w:multiLevelType w:val="hybridMultilevel"/>
    <w:tmpl w:val="B2169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132052C"/>
    <w:multiLevelType w:val="hybridMultilevel"/>
    <w:tmpl w:val="3312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B74207"/>
    <w:multiLevelType w:val="hybridMultilevel"/>
    <w:tmpl w:val="DC6C9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tDQxMrCwNDI1MDRT0lEKTi0uzszPAykwrAUA0XxwgCwAAAA="/>
  </w:docVars>
  <w:rsids>
    <w:rsidRoot w:val="00D520BF"/>
    <w:rsid w:val="00045DFA"/>
    <w:rsid w:val="0006273A"/>
    <w:rsid w:val="00086F6B"/>
    <w:rsid w:val="00094185"/>
    <w:rsid w:val="000B0DCB"/>
    <w:rsid w:val="000B74EC"/>
    <w:rsid w:val="00124DE7"/>
    <w:rsid w:val="00200EE0"/>
    <w:rsid w:val="0027609B"/>
    <w:rsid w:val="002C3970"/>
    <w:rsid w:val="003537CA"/>
    <w:rsid w:val="003A7276"/>
    <w:rsid w:val="003D0141"/>
    <w:rsid w:val="003E4603"/>
    <w:rsid w:val="00404595"/>
    <w:rsid w:val="00447846"/>
    <w:rsid w:val="004943BE"/>
    <w:rsid w:val="004944AC"/>
    <w:rsid w:val="0049618F"/>
    <w:rsid w:val="004E5646"/>
    <w:rsid w:val="00530D14"/>
    <w:rsid w:val="0054471D"/>
    <w:rsid w:val="005472EF"/>
    <w:rsid w:val="006900C5"/>
    <w:rsid w:val="00734FF0"/>
    <w:rsid w:val="007555FE"/>
    <w:rsid w:val="00771067"/>
    <w:rsid w:val="007A406F"/>
    <w:rsid w:val="007A7D1F"/>
    <w:rsid w:val="007C5410"/>
    <w:rsid w:val="00875481"/>
    <w:rsid w:val="008F23F9"/>
    <w:rsid w:val="0091018A"/>
    <w:rsid w:val="00915E93"/>
    <w:rsid w:val="00983AFF"/>
    <w:rsid w:val="009973B6"/>
    <w:rsid w:val="009B3FF3"/>
    <w:rsid w:val="009C2A63"/>
    <w:rsid w:val="009F13BF"/>
    <w:rsid w:val="00A74A94"/>
    <w:rsid w:val="00B1298D"/>
    <w:rsid w:val="00BB6E75"/>
    <w:rsid w:val="00BE12A8"/>
    <w:rsid w:val="00C1050C"/>
    <w:rsid w:val="00C414FB"/>
    <w:rsid w:val="00C71F5E"/>
    <w:rsid w:val="00CC5DC6"/>
    <w:rsid w:val="00CE14DE"/>
    <w:rsid w:val="00D31AC3"/>
    <w:rsid w:val="00D41B81"/>
    <w:rsid w:val="00D520BF"/>
    <w:rsid w:val="00EC6819"/>
    <w:rsid w:val="00ED1BD1"/>
    <w:rsid w:val="00EE5D0F"/>
    <w:rsid w:val="00F03022"/>
    <w:rsid w:val="00F25EC2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225DD"/>
  <w15:docId w15:val="{687EF664-22C5-4B3A-A841-9FFE422E4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01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0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50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943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stagram.com/p/7K2794G9f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tiris</dc:creator>
  <cp:lastModifiedBy>Stephany Coffman-Wolph</cp:lastModifiedBy>
  <cp:revision>9</cp:revision>
  <cp:lastPrinted>2018-08-31T20:21:00Z</cp:lastPrinted>
  <dcterms:created xsi:type="dcterms:W3CDTF">2020-08-25T20:15:00Z</dcterms:created>
  <dcterms:modified xsi:type="dcterms:W3CDTF">2020-08-25T20:20:00Z</dcterms:modified>
</cp:coreProperties>
</file>